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1"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Munich Emergency Services GmbH</w:t>
      </w:r>
      <w:r>
        <w:br/>
      </w:r>
      <w:r>
        <w:t xml:space="preserve">[Company Address]</w:t>
      </w:r>
      <w:r>
        <w:br/>
      </w:r>
      <w:r>
        <w:t xml:space="preserve">80331 Munich, Germany</w:t>
      </w:r>
    </w:p>
    <w:bookmarkStart w:id="20" w:name="dear-hiring-team"/>
    <w:p>
      <w:pPr>
        <w:pStyle w:val="Heading2"/>
      </w:pPr>
      <w:r>
        <w:t xml:space="preserve">Dear Hiring Team,</w:t>
      </w:r>
    </w:p>
    <w:p>
      <w:pPr>
        <w:pStyle w:val="FirstParagraph"/>
      </w:pPr>
      <w:r>
        <w:t xml:space="preserve">As a dedicated and highly trained paramedic with over [X years] of experience in emergency medical services, I am excited to apply for the Paramedic position at Munich Emergency Services GmbH. Germany, particularly Munich, has long been a leader in healthcare innovation and patient care excellence, and I am eager to contribute my skills to an organization that shares this commitment. This Cover Letter outlines my qualifications, passion for emergency medical services (EMS), and why I believe Munich is the ideal place for me to further my career as a paramedic.</w:t>
      </w:r>
    </w:p>
    <w:p>
      <w:pPr>
        <w:pStyle w:val="BodyText"/>
      </w:pPr>
      <w:r>
        <w:t xml:space="preserve">My journey in the field of paramedicine began [mention when, e.g., "during my studies at XYZ University" or "after completing a rigorous training program in 20XX"]. Over the years, I have honed my abilities in critical care, trauma response, and patient stabilization. Whether working on ambulances, in hospital settings, or during large-scale emergencies, I have consistently prioritized swift decision-making and compassionate care. My experience includes responding to a wide range of medical emergencies—from cardiac arrests to severe injuries—while maintaining composure under pressure.</w:t>
      </w:r>
    </w:p>
    <w:p>
      <w:pPr>
        <w:pStyle w:val="BodyText"/>
      </w:pPr>
      <w:r>
        <w:t xml:space="preserve">What sets me apart as a paramedic is my dedication to continuous learning and adaptability. In Germany, the healthcare system emphasizes precision, teamwork, and technological integration, all of which I have encountered during my training. For example, I am certified in Advanced Cardiac Life Support (ACLS), Trauma Care (TCCC), and Emergency Medical Technician (EMT) protocols. Additionally, I have completed specialized courses in [mention any relevant certifications or skills, e.g., "pediatric emergency care" or "hazardous material handling"], ensuring that I can address the diverse needs of patients in Munich’s dynamic urban environment.</w:t>
      </w:r>
    </w:p>
    <w:p>
      <w:pPr>
        <w:pStyle w:val="BodyText"/>
      </w:pPr>
      <w:r>
        <w:t xml:space="preserve">Munich, as a city renowned for its high standards of healthcare and quality of life, aligns perfectly with my professional and personal aspirations. The city’s modern infrastructure, coupled with its cultural richness and commitment to public welfare, makes it an ideal location for someone like me who wants to serve the community effectively. I am particularly inspired by Munich’s focus on integrating technology into emergency services—such as the use of real-time data analytics in ambulance dispatch systems—which resonates with my own belief in leveraging innovation to improve patient outcomes.</w:t>
      </w:r>
    </w:p>
    <w:p>
      <w:pPr>
        <w:pStyle w:val="BodyText"/>
      </w:pPr>
      <w:r>
        <w:t xml:space="preserve">One of the core values I bring to any EMS role is a deep respect for teamwork. In Germany, where paramedics often work alongside highly trained physicians, nurses, and first responders, collaboration is essential. I have experience working in multidisciplinary teams and have consistently demonstrated strong communication skills to ensure seamless coordination during emergencies. My ability to adapt to different cultural and professional environments—whether in a bustling city like Munich or a rural community—has allowed me to provide consistent, high-quality care across diverse populations.</w:t>
      </w:r>
    </w:p>
    <w:p>
      <w:pPr>
        <w:pStyle w:val="BodyText"/>
      </w:pPr>
      <w:r>
        <w:t xml:space="preserve">Additionally, I am fluent in [mention languages, e.g., "English and German"], which is crucial for effective patient interaction in Germany. This proficiency enables me to quickly assess patients’ needs and provide clear instructions during critical moments. My language skills also allow me to collaborate seamlessly with colleagues and hospital staff, ensuring that no detail is overlooked in the pursuit of optimal care.</w:t>
      </w:r>
    </w:p>
    <w:p>
      <w:pPr>
        <w:pStyle w:val="BodyText"/>
      </w:pPr>
      <w:r>
        <w:t xml:space="preserve">What excites me most about the Paramedic position at Munich Emergency Services GmbH is the opportunity to contribute to a team that values both technical excellence and human connection. I have followed the organization’s initiatives in [mention specific projects or achievements, e.g., "community health education programs" or "innovative emergency response strategies"] and am eager to play a role in advancing such efforts. Munich’s emphasis on patient-centered care aligns with my own philosophy of treating every individual with dignity and empathy, regardless of the situation.</w:t>
      </w:r>
    </w:p>
    <w:p>
      <w:pPr>
        <w:pStyle w:val="BodyText"/>
      </w:pPr>
      <w:r>
        <w:t xml:space="preserve">In my previous roles, I have consistently received positive feedback for my ability to remain calm under pressure and deliver life-saving interventions. For instance, during a recent [mention a specific example, e.g., "mass casualty incident" or "multi-vehicle collision"], I worked alongside fellow paramedics to triage patients efficiently and ensure timely transport to the nearest trauma center. This experience reinforced my belief that every moment in emergency medicine matters, and I am committed to upholding the highest standards of professionalism.</w:t>
      </w:r>
    </w:p>
    <w:p>
      <w:pPr>
        <w:pStyle w:val="BodyText"/>
      </w:pPr>
      <w:r>
        <w:t xml:space="preserve">As I consider applying for this role in Germany Munich, I am confident that my skills, certifications, and dedication to paramedicine will make me a valuable asset to your team. I am particularly drawn to the opportunity to work in a city that is both a hub of medical innovation and a place where community care is deeply valued. My goal is not only to provide exceptional emergency care but also to contribute positively to the broader healthcare ecosystem in Munich.</w:t>
      </w:r>
    </w:p>
    <w:p>
      <w:pPr>
        <w:pStyle w:val="BodyText"/>
      </w:pPr>
      <w:r>
        <w:t xml:space="preserve">Thank you for considering my application. I would welcome the opportunity to discuss how my experience and passion for paramedicine align with the goals of Munich Emergency Services GmbH. Please feel free to contact me at [your phone number] or [your email address] at your earliest convenience. I look forward to the possibility of contributing to your team and serving the people of Germany Munich with integrity and expertise.</w:t>
      </w:r>
    </w:p>
    <w:p>
      <w:pPr>
        <w:pStyle w:val="BodyText"/>
      </w:pPr>
      <w:r>
        <w:t xml:space="preserve">Sincerely,</w:t>
      </w:r>
      <w:r>
        <w:br/>
      </w:r>
      <w:r>
        <w:rPr>
          <w:bCs/>
          <w:b/>
        </w:rPr>
        <w:t xml:space="preserve">[Your Full Name]</w:t>
      </w:r>
    </w:p>
    <w:p>
      <w:pPr>
        <w:pStyle w:val="BodyText"/>
      </w:pPr>
      <w:r>
        <w:rPr>
          <w:iCs/>
          <w:i/>
        </w:rPr>
        <w:t xml:space="preserve">Note: This document is written in HTML format as requested, with appropriate styling for clarity and 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Germany Munich</dc:title>
  <dc:creator/>
  <cp:keywords/>
  <dcterms:created xsi:type="dcterms:W3CDTF">2026-07-23T00:16:03Z</dcterms:created>
  <dcterms:modified xsi:type="dcterms:W3CDTF">2026-07-23T00:16:03Z</dcterms:modified>
</cp:coreProperties>
</file>

<file path=docProps/custom.xml><?xml version="1.0" encoding="utf-8"?>
<Properties xmlns="http://schemas.openxmlformats.org/officeDocument/2006/custom-properties" xmlns:vt="http://schemas.openxmlformats.org/officeDocument/2006/docPropsVTypes"/>
</file>